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  <w:sz w:val="2"/>
          <w:lang w:val="en-GB"/>
          <w14:ligatures w14:val="standardContextual"/>
        </w:rPr>
        <w:id w:val="-2014601555"/>
        <w:docPartObj>
          <w:docPartGallery w:val="Cover Pages"/>
          <w:docPartUnique/>
        </w:docPartObj>
      </w:sdtPr>
      <w:sdtEndPr>
        <w:rPr>
          <w:sz w:val="22"/>
        </w:rPr>
      </w:sdtEndPr>
      <w:sdtContent>
        <w:p w14:paraId="4670CD07" w14:textId="4AAF58FF" w:rsidR="00E215D2" w:rsidRDefault="00E215D2">
          <w:pPr>
            <w:pStyle w:val="NoSpacing"/>
            <w:rPr>
              <w:sz w:val="2"/>
            </w:rPr>
          </w:pPr>
        </w:p>
        <w:p w14:paraId="7076630D" w14:textId="77777777" w:rsidR="00E215D2" w:rsidRDefault="00E215D2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8C2DDF1" wp14:editId="36C90F8A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Text Box 1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aps/>
                                    <w:color w:val="8496B0" w:themeColor="text2" w:themeTint="99"/>
                                    <w:sz w:val="64"/>
                                    <w:szCs w:val="64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>
                                  <w:rPr>
                                    <w:sz w:val="68"/>
                                    <w:szCs w:val="68"/>
                                  </w:rPr>
                                </w:sdtEndPr>
                                <w:sdtContent>
                                  <w:p w14:paraId="05E3A5D4" w14:textId="460DF132" w:rsidR="00E215D2" w:rsidRPr="00A32D44" w:rsidRDefault="00E215D2">
                                    <w:pPr>
                                      <w:pStyle w:val="NoSpacing"/>
                                      <w:rPr>
                                        <w:rFonts w:asciiTheme="majorHAnsi" w:eastAsiaTheme="majorEastAsia" w:hAnsiTheme="majorHAnsi" w:cstheme="majorBidi"/>
                                        <w:b/>
                                        <w:bCs/>
                                        <w:caps/>
                                        <w:color w:val="8496B0" w:themeColor="text2" w:themeTint="99"/>
                                        <w:sz w:val="68"/>
                                        <w:szCs w:val="68"/>
                                      </w:rPr>
                                    </w:pPr>
                                    <w:r w:rsidRPr="00A32D44">
                                      <w:rPr>
                                        <w:rFonts w:asciiTheme="majorHAnsi" w:eastAsiaTheme="majorEastAsia" w:hAnsiTheme="majorHAnsi" w:cstheme="majorBidi"/>
                                        <w:b/>
                                        <w:bCs/>
                                        <w:caps/>
                                        <w:color w:val="8496B0" w:themeColor="text2" w:themeTint="99"/>
                                        <w:sz w:val="64"/>
                                        <w:szCs w:val="64"/>
                                      </w:rPr>
                                      <w:t>WEEKLY SQL challenge #36</w:t>
                                    </w:r>
                                  </w:p>
                                </w:sdtContent>
                              </w:sdt>
                              <w:p w14:paraId="095D74E2" w14:textId="3812A26F" w:rsidR="00E215D2" w:rsidRPr="00A32D44" w:rsidRDefault="00E215D2">
                                <w:pPr>
                                  <w:pStyle w:val="NoSpacing"/>
                                  <w:spacing w:before="120"/>
                                  <w:rPr>
                                    <w:b/>
                                    <w:bCs/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r w:rsidRPr="00A32D44">
                                  <w:rPr>
                                    <w:b/>
                                    <w:bCs/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>Data in Motion</w:t>
                                </w:r>
                                <w:r w:rsidRPr="00A32D44">
                                  <w:rPr>
                                    <w:b/>
                                    <w:bCs/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6159C4C9" w14:textId="77777777" w:rsidR="00E215D2" w:rsidRDefault="00E215D2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08C2DDF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" o:spid="_x0000_s1026" type="#_x0000_t202" style="position:absolute;margin-left:0;margin-top:0;width:468pt;height:1in;z-index:251661312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b/>
                              <w:bCs/>
                              <w:caps/>
                              <w:color w:val="8496B0" w:themeColor="text2" w:themeTint="99"/>
                              <w:sz w:val="64"/>
                              <w:szCs w:val="64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sz w:val="68"/>
                              <w:szCs w:val="68"/>
                            </w:rPr>
                          </w:sdtEndPr>
                          <w:sdtContent>
                            <w:p w14:paraId="05E3A5D4" w14:textId="460DF132" w:rsidR="00E215D2" w:rsidRPr="00A32D44" w:rsidRDefault="00E215D2">
                              <w:pPr>
                                <w:pStyle w:val="NoSpacing"/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aps/>
                                  <w:color w:val="8496B0" w:themeColor="text2" w:themeTint="99"/>
                                  <w:sz w:val="68"/>
                                  <w:szCs w:val="68"/>
                                </w:rPr>
                              </w:pPr>
                              <w:r w:rsidRPr="00A32D44"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aps/>
                                  <w:color w:val="8496B0" w:themeColor="text2" w:themeTint="99"/>
                                  <w:sz w:val="64"/>
                                  <w:szCs w:val="64"/>
                                </w:rPr>
                                <w:t>WEEKLY SQL challenge #36</w:t>
                              </w:r>
                            </w:p>
                          </w:sdtContent>
                        </w:sdt>
                        <w:p w14:paraId="095D74E2" w14:textId="3812A26F" w:rsidR="00E215D2" w:rsidRPr="00A32D44" w:rsidRDefault="00E215D2">
                          <w:pPr>
                            <w:pStyle w:val="NoSpacing"/>
                            <w:spacing w:before="120"/>
                            <w:rPr>
                              <w:b/>
                              <w:bCs/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r w:rsidRPr="00A32D44">
                            <w:rPr>
                              <w:b/>
                              <w:bCs/>
                              <w:color w:val="4472C4" w:themeColor="accent1"/>
                              <w:sz w:val="36"/>
                              <w:szCs w:val="36"/>
                            </w:rPr>
                            <w:t>Data in Motion</w:t>
                          </w:r>
                          <w:r w:rsidRPr="00A32D44">
                            <w:rPr>
                              <w:b/>
                              <w:bCs/>
                              <w:noProof/>
                            </w:rPr>
                            <w:t xml:space="preserve"> </w:t>
                          </w:r>
                        </w:p>
                        <w:p w14:paraId="6159C4C9" w14:textId="77777777" w:rsidR="00E215D2" w:rsidRDefault="00E215D2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rPr>
              <w:noProof/>
              <w:color w:val="4472C4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 wp14:anchorId="5A65E252" wp14:editId="11A83EAE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70942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0C57E2BD" id="Group 2" o:spid="_x0000_s1026" style="position:absolute;margin-left:0;margin-top:0;width:432.65pt;height:448.55pt;z-index:-25165619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E795959" wp14:editId="106597C2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1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F9459E2" w14:textId="65D1084B" w:rsidR="00E215D2" w:rsidRDefault="00000000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185068058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E215D2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Jermaine Herman Sangiwa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alias w:val="Course"/>
                                  <w:tag w:val="Course"/>
                                  <w:id w:val="171770353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Content>
                                  <w:p w14:paraId="094900A8" w14:textId="4386920D" w:rsidR="00E215D2" w:rsidRDefault="00E215D2">
                                    <w:pPr>
                                      <w:pStyle w:val="NoSpacing"/>
                                      <w:jc w:val="right"/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E795959" id="Text Box 16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" filled="f" stroked="f" strokeweight=".5pt">
                    <v:textbox style="mso-fit-shape-to-text:t" inset="0,0,0,0">
                      <w:txbxContent>
                        <w:p w14:paraId="4F9459E2" w14:textId="65D1084B" w:rsidR="00E215D2" w:rsidRDefault="00000000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185068058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E215D2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Jermaine Herman Sangiwa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alias w:val="Course"/>
                            <w:tag w:val="Course"/>
                            <w:id w:val="1717703537"/>
                            <w:showingPlcHdr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Content>
                            <w:p w14:paraId="094900A8" w14:textId="4386920D" w:rsidR="00E215D2" w:rsidRDefault="00E215D2">
                              <w:pPr>
                                <w:pStyle w:val="NoSpacing"/>
                                <w:jc w:val="right"/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4173C98D" w14:textId="247B9AA9" w:rsidR="00E215D2" w:rsidRDefault="00E215D2">
          <w:r>
            <w:br w:type="page"/>
          </w:r>
        </w:p>
      </w:sdtContent>
    </w:sdt>
    <w:p w14:paraId="4D6CC8B5" w14:textId="03B7C5F1" w:rsidR="00E215D2" w:rsidRPr="00E215D2" w:rsidRDefault="00E215D2" w:rsidP="00E215D2">
      <w:pPr>
        <w:pStyle w:val="Heading1"/>
        <w:rPr>
          <w:b/>
          <w:bCs/>
          <w:color w:val="auto"/>
        </w:rPr>
      </w:pPr>
      <w:r w:rsidRPr="00E215D2">
        <w:rPr>
          <w:b/>
          <w:bCs/>
          <w:color w:val="auto"/>
        </w:rPr>
        <w:lastRenderedPageBreak/>
        <w:t>QUESTION 1</w:t>
      </w:r>
    </w:p>
    <w:p w14:paraId="4D4B3B0F" w14:textId="613D7CA4" w:rsidR="00E215D2" w:rsidRDefault="00E215D2" w:rsidP="00E215D2">
      <w:r w:rsidRPr="00E215D2">
        <w:t>Produce a list of members (including guests), along with the number of hours they've booked in</w:t>
      </w:r>
      <w:r>
        <w:t xml:space="preserve"> </w:t>
      </w:r>
      <w:r w:rsidRPr="00E215D2">
        <w:t>facilities, rounded to the nearest ten hours. Rank them by this rounded figure, producing output of first name, surname, rounded hours, rank. Sort by rank, surname, and first name.</w:t>
      </w:r>
    </w:p>
    <w:p w14:paraId="174FBA6D" w14:textId="16B00135" w:rsidR="00E215D2" w:rsidRDefault="00E215D2" w:rsidP="00E215D2">
      <w:pPr>
        <w:rPr>
          <w:noProof/>
        </w:rPr>
      </w:pPr>
      <w:r>
        <w:rPr>
          <w:noProof/>
        </w:rPr>
        <w:drawing>
          <wp:inline distT="0" distB="0" distL="0" distR="0" wp14:anchorId="792B0074" wp14:editId="431758D4">
            <wp:extent cx="6459777" cy="3189767"/>
            <wp:effectExtent l="0" t="0" r="0" b="0"/>
            <wp:docPr id="206837157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8371577" name="Picture 2068371577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77" t="8844" r="38292" b="41266"/>
                    <a:stretch/>
                  </pic:blipFill>
                  <pic:spPr bwMode="auto">
                    <a:xfrm>
                      <a:off x="0" y="0"/>
                      <a:ext cx="6492682" cy="32060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1EEFEC" w14:textId="1C9DD0CB" w:rsidR="00E215D2" w:rsidRDefault="00E215D2">
      <w:pPr>
        <w:rPr>
          <w:noProof/>
        </w:rPr>
      </w:pPr>
      <w:r>
        <w:rPr>
          <w:noProof/>
        </w:rPr>
        <w:br w:type="page"/>
      </w:r>
    </w:p>
    <w:p w14:paraId="6D5FCDF1" w14:textId="77777777" w:rsidR="00E215D2" w:rsidRDefault="00E215D2" w:rsidP="00E215D2">
      <w:pPr>
        <w:rPr>
          <w:noProof/>
        </w:rPr>
      </w:pPr>
    </w:p>
    <w:p w14:paraId="7C37ABC5" w14:textId="5B6A887D" w:rsidR="00E215D2" w:rsidRPr="00A32D44" w:rsidRDefault="00C021BC" w:rsidP="00C021BC">
      <w:pPr>
        <w:pStyle w:val="Heading1"/>
        <w:rPr>
          <w:b/>
          <w:bCs/>
          <w:noProof/>
          <w:color w:val="auto"/>
        </w:rPr>
      </w:pPr>
      <w:r w:rsidRPr="00A32D44">
        <w:rPr>
          <w:b/>
          <w:bCs/>
          <w:noProof/>
          <w:color w:val="auto"/>
        </w:rPr>
        <w:t>QUESTION 2</w:t>
      </w:r>
    </w:p>
    <w:p w14:paraId="0AD43C3A" w14:textId="0DABF9ED" w:rsidR="00C021BC" w:rsidRDefault="00C021BC" w:rsidP="00C021BC">
      <w:r w:rsidRPr="00C021BC">
        <w:t>Produce a list of the total number of hours booked per facility, remembering that a slot lasts half an hour. The output table should consist of the facility id, name, and hours booked, sorted by facility id. Try formatting the hours to two decimal places.</w:t>
      </w:r>
    </w:p>
    <w:p w14:paraId="4856B3AD" w14:textId="36FECD4C" w:rsidR="00C021BC" w:rsidRDefault="00C021BC" w:rsidP="00C021BC">
      <w:pPr>
        <w:rPr>
          <w:noProof/>
        </w:rPr>
      </w:pPr>
      <w:r>
        <w:rPr>
          <w:noProof/>
        </w:rPr>
        <w:drawing>
          <wp:inline distT="0" distB="0" distL="0" distR="0" wp14:anchorId="6816A06B" wp14:editId="7BF21CA6">
            <wp:extent cx="6862137" cy="3218213"/>
            <wp:effectExtent l="0" t="0" r="0" b="1270"/>
            <wp:docPr id="183024617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0246174" name="Picture 1830246174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06" t="8544" r="41529" b="46797"/>
                    <a:stretch/>
                  </pic:blipFill>
                  <pic:spPr bwMode="auto">
                    <a:xfrm>
                      <a:off x="0" y="0"/>
                      <a:ext cx="6887673" cy="32301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D7659C" w14:textId="77777777" w:rsidR="00C021BC" w:rsidRDefault="00C021BC" w:rsidP="00C021BC">
      <w:pPr>
        <w:rPr>
          <w:noProof/>
        </w:rPr>
      </w:pPr>
    </w:p>
    <w:p w14:paraId="25139867" w14:textId="77777777" w:rsidR="00C021BC" w:rsidRDefault="00C021BC" w:rsidP="00C021BC">
      <w:pPr>
        <w:rPr>
          <w:noProof/>
        </w:rPr>
      </w:pPr>
    </w:p>
    <w:p w14:paraId="40C99B6E" w14:textId="77777777" w:rsidR="00C021BC" w:rsidRDefault="00C021BC" w:rsidP="00C021BC">
      <w:pPr>
        <w:rPr>
          <w:noProof/>
        </w:rPr>
      </w:pPr>
    </w:p>
    <w:p w14:paraId="1EF6E634" w14:textId="4F0834E9" w:rsidR="00C021BC" w:rsidRPr="00C021BC" w:rsidRDefault="00C021BC" w:rsidP="00C021BC"/>
    <w:p w14:paraId="79A077CD" w14:textId="77777777" w:rsidR="00E215D2" w:rsidRDefault="00E215D2" w:rsidP="00E215D2">
      <w:pPr>
        <w:rPr>
          <w:noProof/>
        </w:rPr>
      </w:pPr>
    </w:p>
    <w:p w14:paraId="4A4D9A33" w14:textId="396500A0" w:rsidR="00E215D2" w:rsidRDefault="00E215D2" w:rsidP="00E215D2">
      <w:pPr>
        <w:rPr>
          <w:noProof/>
        </w:rPr>
      </w:pPr>
    </w:p>
    <w:p w14:paraId="21520825" w14:textId="77777777" w:rsidR="00E215D2" w:rsidRDefault="00E215D2" w:rsidP="00E215D2">
      <w:pPr>
        <w:rPr>
          <w:noProof/>
        </w:rPr>
      </w:pPr>
    </w:p>
    <w:p w14:paraId="4C4A9AC7" w14:textId="017DD5D6" w:rsidR="00E215D2" w:rsidRPr="00E215D2" w:rsidRDefault="00E215D2" w:rsidP="00E215D2"/>
    <w:sectPr w:rsidR="00E215D2" w:rsidRPr="00E215D2" w:rsidSect="00E215D2">
      <w:pgSz w:w="12240" w:h="15840"/>
      <w:pgMar w:top="720" w:right="720" w:bottom="720" w:left="72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tDQzNTUwNDEyMDNU0lEKTi0uzszPAykwqgUAz2qNSiwAAAA="/>
  </w:docVars>
  <w:rsids>
    <w:rsidRoot w:val="00E215D2"/>
    <w:rsid w:val="000D27C1"/>
    <w:rsid w:val="00742697"/>
    <w:rsid w:val="00A32D44"/>
    <w:rsid w:val="00C021BC"/>
    <w:rsid w:val="00E21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F9EBD8"/>
  <w15:chartTrackingRefBased/>
  <w15:docId w15:val="{03BED52E-A2AB-42B5-A876-B6A0766DB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15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215D2"/>
    <w:pPr>
      <w:spacing w:after="0" w:line="240" w:lineRule="auto"/>
    </w:pPr>
    <w:rPr>
      <w:rFonts w:eastAsiaTheme="minorEastAsia"/>
      <w:lang w:val="en-US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E215D2"/>
    <w:rPr>
      <w:rFonts w:eastAsiaTheme="minorEastAsia"/>
      <w:lang w:val="en-US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E215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86</Words>
  <Characters>492</Characters>
  <Application>Microsoft Office Word</Application>
  <DocSecurity>0</DocSecurity>
  <Lines>4</Lines>
  <Paragraphs>1</Paragraphs>
  <ScaleCrop>false</ScaleCrop>
  <Company>Jermaine Herman Sangiwa</Company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QL challenge #36</dc:title>
  <dc:subject/>
  <dc:creator>USER</dc:creator>
  <cp:keywords/>
  <dc:description/>
  <cp:lastModifiedBy>USER</cp:lastModifiedBy>
  <cp:revision>3</cp:revision>
  <dcterms:created xsi:type="dcterms:W3CDTF">2023-05-03T20:34:00Z</dcterms:created>
  <dcterms:modified xsi:type="dcterms:W3CDTF">2023-05-03T21:01:00Z</dcterms:modified>
</cp:coreProperties>
</file>